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3993" w:rsidRDefault="00B83993" w:rsidP="00B83993">
      <w:pPr>
        <w:pStyle w:val="FirstParagraph"/>
      </w:pPr>
      <w:r>
        <w:t>180.  July 23, 1711.</w:t>
      </w:r>
      <w:r>
        <w:rPr>
          <w:rStyle w:val="FootnoteReference"/>
        </w:rPr>
        <w:footnoteReference w:id="1"/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affhause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23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1711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ine von Basel aus an dieselbe unterm 15 und 18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abgegebene Schreiben werden Meine hochg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zweiffels ohn nebst dem dem [sic] ersten beÿgefüg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ima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Wechßelbrieff à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unds of Swiss Anabaptists:deposited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11400 R[eichs]th[ale]r von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alacrida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t Compagnie</w:t>
      </w:r>
      <w:r>
        <w:rPr>
          <w:sz w:val="20"/>
          <w:szCs w:val="20"/>
        </w:rPr>
        <w:t xml:space="preserve"> wohlerhalten, und daraus was in dem ein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deren passiret des mehreren ersehen haben.  Na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ang meines letzteren habe allererst die reveue [sic] über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s dem Landt gegangene Täuffer von Schiff zu Schiff gehal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rbeÿ gefundten, daß über den vormahls gemelde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einrich Schilt anno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Brechtbuel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an awa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laser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Lutÿ und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a Eÿmann, so all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gewesen und aus dem Emmethal seind,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sel:list of Anabaptists on boats a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sel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s andere leichtfertige und weder treuw noch glau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ltende Vögel entlauffen, und so viel ich äußerlich vernehm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, ih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uckweg nach dem Berner Gebieth, oder auff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nigste gegen die Nachbahrschafft genommen, ohnerachtet ih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llen Emmethalern zu gefallen den schon so offt gemeld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:prefered by Reisti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ernhardt Wagner umb dieses besorgende Unheil zu vermeÿd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grosen kosten mit ihnen </w:t>
      </w:r>
      <w:r>
        <w:rPr>
          <w:rStyle w:val="Italics"/>
          <w:sz w:val="20"/>
          <w:szCs w:val="20"/>
        </w:rPr>
        <w:t>expressè</w:t>
      </w:r>
      <w:r>
        <w:rPr>
          <w:sz w:val="20"/>
          <w:szCs w:val="20"/>
        </w:rPr>
        <w:t xml:space="preserve"> auff Basel gehen laß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elchem Sie auch versprochen hatten treuw zu verbleib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ser übele anfang macht mich nicht wenig förchten, 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ten sich von denen gefangen gewesenen, über diejenige welchen</w:t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zu Mannheim zu bleiben erlaubet, unter wegens no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hrere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der Hanß Burckÿ und </w:t>
      </w:r>
      <w:r>
        <w:rPr>
          <w:rStyle w:val="Italics"/>
          <w:sz w:val="20"/>
          <w:szCs w:val="20"/>
        </w:rPr>
        <w:t>Samüel</w:t>
      </w:r>
      <w:r>
        <w:rPr>
          <w:sz w:val="20"/>
          <w:szCs w:val="20"/>
        </w:rPr>
        <w:t xml:space="preserve"> Räb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ar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desertion from sh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leichen, alß habe umb so weniger mich säumen sol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n] h[och] g. herren eine </w:t>
      </w:r>
      <w:r>
        <w:rPr>
          <w:rStyle w:val="Italics"/>
          <w:sz w:val="20"/>
          <w:szCs w:val="20"/>
        </w:rPr>
        <w:t xml:space="preserve">pertinente </w:t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shipmen:quarreling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expulsion in 1711:list of those departing at Basel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aller der zu Basel abger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er, wie hiermit beschiehet,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zu übersendten, damit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ÿ derer Ankunfft diejenige, so etwann manglen mögten, so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 beÿ dem austritt auß denen Schiffen wissen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meinen vorigen hatte zu melden vergessen, wie daß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iffleüthe zu Basel ein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 hatten ihre von alte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 habende </w:t>
      </w:r>
      <w:r>
        <w:rPr>
          <w:rStyle w:val="Italics"/>
          <w:sz w:val="20"/>
          <w:szCs w:val="20"/>
        </w:rPr>
        <w:t>privilegien quovis modis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vat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zu machen,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keinen Berner Schiffmann passiren zu lassen,</w:t>
      </w:r>
    </w:p>
    <w:p w:rsidR="00B83993" w:rsidRDefault="00B83993" w:rsidP="00B83993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sondern die fahrt auff sich selbsten zu nehmen und Unß </w:t>
      </w:r>
      <w:r>
        <w:rPr>
          <w:rStyle w:val="Italics"/>
          <w:sz w:val="20"/>
          <w:szCs w:val="20"/>
        </w:rPr>
        <w:t>pro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lubitu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zu strigeln.  Weilen aber so gleich beÿ m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nkunfft zu Basel von diesem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windt bekomm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habe nebst überreichung ihrer Hochmögendten </w:t>
      </w:r>
      <w:r>
        <w:rPr>
          <w:rStyle w:val="Italics"/>
          <w:sz w:val="20"/>
          <w:szCs w:val="20"/>
        </w:rPr>
        <w:t>Creditiv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ch ungesaumbt beÿ dem </w:t>
      </w:r>
      <w:r>
        <w:rPr>
          <w:rStyle w:val="Italics"/>
          <w:sz w:val="20"/>
          <w:szCs w:val="20"/>
        </w:rPr>
        <w:t>Magistrat</w:t>
      </w:r>
      <w:r>
        <w:rPr>
          <w:sz w:val="20"/>
          <w:szCs w:val="20"/>
        </w:rPr>
        <w:t xml:space="preserve"> angemeldet und umb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medur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gebetten, damit diese Sache in </w:t>
      </w:r>
      <w:r>
        <w:rPr>
          <w:rStyle w:val="Italics"/>
          <w:sz w:val="20"/>
          <w:szCs w:val="20"/>
        </w:rPr>
        <w:t>hoc émergenti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zu k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tläufftigkeit gedeÿen möge.  Welcher dann auch zu </w:t>
      </w:r>
      <w:r>
        <w:rPr>
          <w:rStyle w:val="Italics"/>
          <w:sz w:val="20"/>
          <w:szCs w:val="20"/>
        </w:rPr>
        <w:t>respec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ten so gleich zweÿ herren des Raths </w:t>
      </w:r>
      <w:r>
        <w:rPr>
          <w:rStyle w:val="Italics"/>
          <w:sz w:val="20"/>
          <w:szCs w:val="20"/>
        </w:rPr>
        <w:t>deputire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mit mir über diese Sache zu </w:t>
      </w:r>
      <w:r>
        <w:rPr>
          <w:rStyle w:val="Italics"/>
          <w:sz w:val="20"/>
          <w:szCs w:val="20"/>
        </w:rPr>
        <w:t>conferiren</w:t>
      </w:r>
      <w:r>
        <w:rPr>
          <w:sz w:val="20"/>
          <w:szCs w:val="20"/>
        </w:rPr>
        <w:t xml:space="preserve"> und so dann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immer thunlich in der gute beÿzulegen, welches dann au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gefruchtet, daß nach vielem und langem </w:t>
      </w:r>
      <w:r>
        <w:rPr>
          <w:rStyle w:val="Italics"/>
          <w:sz w:val="20"/>
          <w:szCs w:val="20"/>
        </w:rPr>
        <w:t>Disputiren</w:t>
      </w:r>
      <w:r>
        <w:rPr>
          <w:sz w:val="20"/>
          <w:szCs w:val="20"/>
        </w:rPr>
        <w:t>, W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ß endlichen dahin verglichen, daß die Baßler bis auff Mannhe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unff wohlerfahrne Schiffleüthe gegen bezahlung eines etwa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ösern Lohns, als die Berner gemacht hatten,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ntheil aber so viel Berner zuruck gehen solten.  Es hat her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itter und Ich Unß so viel ehenter hierzu, wie schwer es Un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ankommen, </w:t>
      </w:r>
      <w:r>
        <w:rPr>
          <w:rStyle w:val="Italics"/>
          <w:sz w:val="20"/>
          <w:szCs w:val="20"/>
        </w:rPr>
        <w:t>resolviern</w:t>
      </w:r>
      <w:r>
        <w:rPr>
          <w:sz w:val="20"/>
          <w:szCs w:val="20"/>
        </w:rPr>
        <w:t xml:space="preserve"> müssen, weilen Wir in erfahr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racht, daß die Schiffleüthe zu Breÿsach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ss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traßburg ge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Berner ein gleiches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, so daß wann man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an einem Orth hätte entrinnen mögen, mann a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n Demnoch ohnfehlbahr haar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hätten lassen müssen, anstat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 Baßler, alß welche krafft besitzender privilegien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 farth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route tak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en Rhein hinunter haben, zu Breÿsach und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raßburg die Reis über alle maßen </w:t>
      </w:r>
      <w:r>
        <w:rPr>
          <w:rStyle w:val="Italics"/>
          <w:sz w:val="20"/>
          <w:szCs w:val="20"/>
        </w:rPr>
        <w:t>faciliti</w:t>
      </w:r>
      <w:r>
        <w:rPr>
          <w:sz w:val="20"/>
          <w:szCs w:val="20"/>
        </w:rPr>
        <w:t>ren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dem allem förchte dennoch es werde zu Straßbur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mahlen grose difficultäten gesetzt haben welche mann à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orce d’argent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wird haben heben müssen, welches meine Hoch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von herren Ritter und Daniel Richen zu vernehmen haben we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Schiffe seindt erst Sambstags umb den Mittag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sel verreiset, und weilen solche scho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üning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ünningen wied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länden müssen, damit mann solche visitiren und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habende Leüthe mustern möge, als glaube schwerlich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erwehnten tag weit werden haben </w:t>
      </w:r>
      <w:r>
        <w:rPr>
          <w:rStyle w:val="Italics"/>
          <w:sz w:val="20"/>
          <w:szCs w:val="20"/>
        </w:rPr>
        <w:t>avanciren</w:t>
      </w:r>
      <w:r>
        <w:rPr>
          <w:sz w:val="20"/>
          <w:szCs w:val="20"/>
        </w:rPr>
        <w:t xml:space="preserve">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ch bin tags darauff wiederumb von Basel verreiset, und wei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umb mehrerer sicherheit willen nicht in </w:t>
      </w:r>
      <w:r>
        <w:rPr>
          <w:rStyle w:val="Italics"/>
          <w:sz w:val="20"/>
          <w:szCs w:val="20"/>
        </w:rPr>
        <w:t>drittura</w:t>
      </w:r>
      <w:r>
        <w:rPr>
          <w:rStyle w:val="FootnoteReference"/>
          <w:sz w:val="20"/>
          <w:szCs w:val="20"/>
        </w:rPr>
        <w:footnoteReference w:id="11"/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über den Schweitzer Boden nehmen müssen, so bin ers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rgestern umb den Mittag, Gott seÿe lob und danck darfü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agt, glücklich und gesundt allhier angelanget, dannenhero m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wegen kürtze der zeit unmöglich gewesen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rdentliche </w:t>
      </w:r>
      <w:r>
        <w:rPr>
          <w:rStyle w:val="Italics"/>
          <w:sz w:val="20"/>
          <w:szCs w:val="20"/>
        </w:rPr>
        <w:t>Specification</w:t>
      </w:r>
      <w:r>
        <w:rPr>
          <w:sz w:val="20"/>
          <w:szCs w:val="20"/>
        </w:rPr>
        <w:t xml:space="preserve"> der eingegangenen Täuffer mittel zu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übersendten, welche aber so es Gott beliebet mit nechs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folgen solle, worauff dann auch meine Rechnun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fertigen und solche so bald möglich ebenmäßig einsend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wegen des </w:t>
      </w:r>
      <w:r>
        <w:rPr>
          <w:rStyle w:val="Italics"/>
          <w:sz w:val="20"/>
          <w:szCs w:val="20"/>
        </w:rPr>
        <w:t>reliquats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auff mei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gent 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lliciteur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i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ag </w:t>
      </w:r>
      <w:r>
        <w:rPr>
          <w:rStyle w:val="Italics"/>
          <w:sz w:val="20"/>
          <w:szCs w:val="20"/>
        </w:rPr>
        <w:t>assignationes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geben werd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Beÿ meiner Ankunfft allhier fandte M[einen] h[och] g. herren angenehm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7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>, welches mir von Bern zuruck gesandt wo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olches ehenter gehabt hätte, so Wolten Wir gesehen ha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mann M[eine] h[och] g. herren wegen der </w:t>
      </w:r>
      <w:r>
        <w:rPr>
          <w:rStyle w:val="Italics"/>
          <w:sz w:val="20"/>
          <w:szCs w:val="20"/>
        </w:rPr>
        <w:t>Passagiers</w:t>
      </w:r>
      <w:r>
        <w:rPr>
          <w:sz w:val="20"/>
          <w:szCs w:val="20"/>
        </w:rPr>
        <w:t xml:space="preserve"> ein genügen l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nunmehro aber ist solches zu spath.  Indessen werd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. g. herren der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hierbeÿ zu empfangen haben, und kön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 leben, daß solche alle auff ihre eig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other passengers:on ship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eporte</w:t>
      </w:r>
      <w:r>
        <w:rPr>
          <w:sz w:val="20"/>
          <w:szCs w:val="20"/>
        </w:rPr>
        <w:t>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mit sie sich, ehe und bevor mann solche angenommen, verse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üssen, und im geringsten nicht unter denenjenigen so de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feren verliehen worden, ihre Reis verrichten, und dannen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o auch alle </w:t>
      </w:r>
      <w:r>
        <w:rPr>
          <w:rStyle w:val="Italics"/>
          <w:sz w:val="20"/>
          <w:szCs w:val="20"/>
        </w:rPr>
        <w:t>jura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auff der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entrichten müssen, ohne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der Freÿbrieffen einiger maßen </w:t>
      </w:r>
      <w:r>
        <w:rPr>
          <w:rStyle w:val="Italics"/>
          <w:sz w:val="20"/>
          <w:szCs w:val="20"/>
        </w:rPr>
        <w:t>gaudiren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ierbeÿ folget ferners die </w:t>
      </w:r>
      <w:r>
        <w:rPr>
          <w:rStyle w:val="Italics"/>
          <w:sz w:val="20"/>
          <w:szCs w:val="20"/>
        </w:rPr>
        <w:t>Secunda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chßelbrieffs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 xml:space="preserve">Malacrida et Compagnia </w:t>
      </w:r>
      <w:r>
        <w:rPr>
          <w:sz w:val="20"/>
          <w:szCs w:val="20"/>
        </w:rPr>
        <w:t>st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R[eichs]th[ale]r 11400 welch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</w:t>
      </w:r>
      <w:r>
        <w:rPr>
          <w:rStyle w:val="Italics"/>
          <w:sz w:val="20"/>
          <w:szCs w:val="20"/>
        </w:rPr>
        <w:t>pro more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wollen </w:t>
      </w:r>
      <w:r>
        <w:rPr>
          <w:rStyle w:val="Italics"/>
          <w:sz w:val="20"/>
          <w:szCs w:val="20"/>
        </w:rPr>
        <w:t>valiren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mach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ters übersendte herbeÿ eine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Directeu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Sousdirecteurs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welche die </w:t>
      </w:r>
      <w:r>
        <w:rPr>
          <w:rStyle w:val="Italics"/>
          <w:sz w:val="20"/>
          <w:szCs w:val="20"/>
        </w:rPr>
        <w:t>conduitte</w:t>
      </w:r>
      <w:r>
        <w:rPr>
          <w:sz w:val="20"/>
          <w:szCs w:val="20"/>
        </w:rPr>
        <w:t xml:space="preserve"> dieser armen Leüt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sich genommen.  Den herren Ritter </w:t>
      </w:r>
      <w:r>
        <w:rPr>
          <w:rStyle w:val="Italics"/>
          <w:sz w:val="20"/>
          <w:szCs w:val="20"/>
        </w:rPr>
        <w:t>recommandir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mahlen </w:t>
      </w:r>
      <w:r>
        <w:rPr>
          <w:rStyle w:val="Italics"/>
          <w:sz w:val="20"/>
          <w:szCs w:val="20"/>
        </w:rPr>
        <w:t>de meliori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l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Haller wird auff den in m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mahls eingesendeten </w:t>
      </w:r>
      <w:r>
        <w:rPr>
          <w:rStyle w:val="Italics"/>
          <w:sz w:val="20"/>
          <w:szCs w:val="20"/>
        </w:rPr>
        <w:t>project</w:t>
      </w:r>
      <w:r>
        <w:rPr>
          <w:sz w:val="20"/>
          <w:szCs w:val="20"/>
        </w:rPr>
        <w:t xml:space="preserve"> enthaltenen fuß mit 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[eichs]th[ale]r st tag müßen bezahlt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un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Gruner aber mit 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rlichen </w:t>
      </w:r>
      <w:r>
        <w:rPr>
          <w:rStyle w:val="Italics"/>
          <w:sz w:val="20"/>
          <w:szCs w:val="20"/>
        </w:rPr>
        <w:t>honoranz</w:t>
      </w:r>
      <w:r>
        <w:rPr>
          <w:sz w:val="20"/>
          <w:szCs w:val="20"/>
        </w:rPr>
        <w:t xml:space="preserve"> abgefertiget werden, weilen Wir ihm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mahlen kein </w:t>
      </w:r>
      <w:r>
        <w:rPr>
          <w:rStyle w:val="Italics"/>
          <w:sz w:val="20"/>
          <w:szCs w:val="20"/>
        </w:rPr>
        <w:t>Salarium</w:t>
      </w:r>
      <w:r>
        <w:rPr>
          <w:sz w:val="20"/>
          <w:szCs w:val="20"/>
        </w:rPr>
        <w:t xml:space="preserve"> versprechen woll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sung in Gottes starck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 Schutz und sonster meiner und der meiniger empfehl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andächtiges Gebett stetshin Verharr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>
      <w:bookmarkStart w:id="0" w:name="_GoBack"/>
      <w:bookmarkEnd w:id="0"/>
    </w:p>
    <w:sectPr w:rsidR="0084002E" w:rsidSect="00381BDC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3993" w:rsidRDefault="00B83993" w:rsidP="00B83993">
      <w:pPr>
        <w:spacing w:after="0" w:line="240" w:lineRule="auto"/>
      </w:pPr>
      <w:r>
        <w:separator/>
      </w:r>
    </w:p>
  </w:endnote>
  <w:endnote w:type="continuationSeparator" w:id="0">
    <w:p w:rsidR="00B83993" w:rsidRDefault="00B83993" w:rsidP="00B83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3993" w:rsidRDefault="00B83993" w:rsidP="00B83993">
      <w:pPr>
        <w:spacing w:after="0" w:line="240" w:lineRule="auto"/>
      </w:pPr>
      <w:r>
        <w:separator/>
      </w:r>
    </w:p>
  </w:footnote>
  <w:footnote w:type="continuationSeparator" w:id="0">
    <w:p w:rsidR="00B83993" w:rsidRDefault="00B83993" w:rsidP="00B83993">
      <w:pPr>
        <w:spacing w:after="0" w:line="240" w:lineRule="auto"/>
      </w:pPr>
      <w:r>
        <w:continuationSeparator/>
      </w:r>
    </w:p>
  </w:footnote>
  <w:footnote w:id="1">
    <w:p w:rsidR="00B83993" w:rsidRDefault="00B83993" w:rsidP="00B839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0</w:t>
      </w:r>
      <w:r>
        <w:tab/>
      </w:r>
      <w:r>
        <w:rPr>
          <w:rStyle w:val="FootnoteReference"/>
        </w:rPr>
        <w:tab/>
      </w:r>
      <w:r>
        <w:t xml:space="preserve">This is A 1342 from the De Hoop Scheffer </w:t>
      </w:r>
      <w:r>
        <w:rPr>
          <w:rStyle w:val="Italics"/>
        </w:rPr>
        <w:t>Inventaris</w:t>
      </w:r>
      <w:r>
        <w:t>.</w:t>
      </w:r>
    </w:p>
    <w:p w:rsidR="00B83993" w:rsidRDefault="00B83993" w:rsidP="00B83993">
      <w:pPr>
        <w:pStyle w:val="FootnoteText"/>
      </w:pPr>
    </w:p>
  </w:footnote>
  <w:footnote w:id="2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B83993" w:rsidRDefault="00B83993" w:rsidP="00B83993">
      <w:pPr>
        <w:pStyle w:val="Footnote-OneDigit"/>
      </w:pPr>
    </w:p>
  </w:footnote>
  <w:footnote w:id="3">
    <w:p w:rsidR="00B83993" w:rsidRDefault="00B83993" w:rsidP="00B83993">
      <w:pPr>
        <w:pStyle w:val="FirstFootnoteinColumnLine"/>
      </w:pPr>
      <w:r>
        <w:rPr>
          <w:vertAlign w:val="superscript"/>
        </w:rPr>
        <w:footnoteRef/>
      </w:r>
      <w:r>
        <w:tab/>
        <w:t>beschehen = geschehen.</w:t>
      </w:r>
    </w:p>
    <w:p w:rsidR="00B83993" w:rsidRDefault="00B83993" w:rsidP="00B83993">
      <w:pPr>
        <w:pStyle w:val="FirstFootnoteinColumnLine"/>
      </w:pPr>
    </w:p>
  </w:footnote>
  <w:footnote w:id="4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is</w:t>
      </w:r>
      <w:r>
        <w:t xml:space="preserve">, “in some manner” (Latin, </w:t>
      </w:r>
      <w:r>
        <w:rPr>
          <w:rStyle w:val="Italics"/>
        </w:rPr>
        <w:t>quovis modo</w:t>
      </w:r>
      <w:r>
        <w:t xml:space="preserve"> as in Documents 130 and 204).  </w:t>
      </w:r>
    </w:p>
    <w:p w:rsidR="00B83993" w:rsidRDefault="00B83993" w:rsidP="00B83993">
      <w:pPr>
        <w:pStyle w:val="Footnote-OneDigit"/>
      </w:pPr>
    </w:p>
  </w:footnote>
  <w:footnote w:id="5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tiren</w:t>
      </w:r>
      <w:r>
        <w:t>, “to acknowledge” (German).</w:t>
      </w:r>
    </w:p>
    <w:p w:rsidR="00B83993" w:rsidRDefault="00B83993" w:rsidP="00B83993">
      <w:pPr>
        <w:pStyle w:val="Footnote-OneDigit"/>
      </w:pPr>
    </w:p>
  </w:footnote>
  <w:footnote w:id="6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lubitu</w:t>
      </w:r>
      <w:r>
        <w:t xml:space="preserve">, “by, or according to their whim.”  This meaning is a conjecture because this word could not be found.  It appears to be related to the Latin word </w:t>
      </w:r>
      <w:r>
        <w:rPr>
          <w:rStyle w:val="Italics"/>
        </w:rPr>
        <w:t>prolubium</w:t>
      </w:r>
      <w:r>
        <w:t xml:space="preserve">, “desire, whim.”  </w:t>
      </w:r>
    </w:p>
    <w:p w:rsidR="00B83993" w:rsidRDefault="00B83993" w:rsidP="00B83993">
      <w:pPr>
        <w:pStyle w:val="Footnote-OneDigit"/>
      </w:pPr>
    </w:p>
  </w:footnote>
  <w:footnote w:id="7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edur</w:t>
      </w:r>
      <w:r>
        <w:t>, “removal of grievances, remedy” (German).</w:t>
      </w:r>
    </w:p>
    <w:p w:rsidR="00B83993" w:rsidRDefault="00B83993" w:rsidP="00B83993">
      <w:pPr>
        <w:pStyle w:val="Footnote-OneDigit"/>
      </w:pPr>
    </w:p>
  </w:footnote>
  <w:footnote w:id="8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emergenti</w:t>
      </w:r>
      <w:r>
        <w:t>, “in this [sudden] occurrence”  (Latin, perhaps with a meaning from medieval Latin).</w:t>
      </w:r>
    </w:p>
    <w:p w:rsidR="00B83993" w:rsidRDefault="00B83993" w:rsidP="00B83993">
      <w:pPr>
        <w:pStyle w:val="Footnote-OneDigit"/>
      </w:pPr>
    </w:p>
  </w:footnote>
  <w:footnote w:id="9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ar lassen</w:t>
      </w:r>
      <w:r>
        <w:t>, “suffer loss, be fleeced” (German).</w:t>
      </w:r>
    </w:p>
    <w:p w:rsidR="00B83993" w:rsidRDefault="00B83993" w:rsidP="00B83993">
      <w:pPr>
        <w:pStyle w:val="Footnote-OneDigit"/>
      </w:pPr>
    </w:p>
  </w:footnote>
  <w:footnote w:id="10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à force d’argent</w:t>
      </w:r>
      <w:r>
        <w:t>, “by means of silver” (French).</w:t>
      </w:r>
    </w:p>
    <w:p w:rsidR="00B83993" w:rsidRDefault="00B83993" w:rsidP="00B83993">
      <w:pPr>
        <w:pStyle w:val="TwoDigitFirstFootnoteinColumnLine"/>
      </w:pPr>
    </w:p>
  </w:footnote>
  <w:footnote w:id="11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drittura</w:t>
      </w:r>
      <w:r>
        <w:t xml:space="preserve">, “by a direct route” (Italian) with an alternative form </w:t>
      </w:r>
      <w:r>
        <w:rPr>
          <w:rStyle w:val="Italics"/>
        </w:rPr>
        <w:t>dirittura</w:t>
      </w:r>
      <w:r>
        <w:t>.</w:t>
      </w:r>
    </w:p>
    <w:p w:rsidR="00B83993" w:rsidRDefault="00B83993" w:rsidP="00B83993">
      <w:pPr>
        <w:pStyle w:val="Footnote-TwoDigit"/>
      </w:pPr>
    </w:p>
  </w:footnote>
  <w:footnote w:id="12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liquat</w:t>
      </w:r>
      <w:r>
        <w:t>, “balance of an account” (French).</w:t>
      </w:r>
    </w:p>
    <w:p w:rsidR="00B83993" w:rsidRDefault="00B83993" w:rsidP="00B83993">
      <w:pPr>
        <w:pStyle w:val="Footnote-TwoDigit"/>
      </w:pPr>
    </w:p>
  </w:footnote>
  <w:footnote w:id="1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lliciteur</w:t>
      </w:r>
      <w:r>
        <w:t>, “petitioner” (French), probably “agent.”</w:t>
      </w:r>
    </w:p>
    <w:p w:rsidR="00B83993" w:rsidRDefault="00B83993" w:rsidP="00B83993">
      <w:pPr>
        <w:pStyle w:val="Footnote-TwoDigit"/>
      </w:pPr>
    </w:p>
  </w:footnote>
  <w:footnote w:id="1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ssignationes</w:t>
      </w:r>
      <w:r>
        <w:t xml:space="preserve">, “assignments, allotments” (Latin); </w:t>
      </w:r>
      <w:r>
        <w:rPr>
          <w:rStyle w:val="Italics"/>
        </w:rPr>
        <w:t>assignation</w:t>
      </w:r>
      <w:r>
        <w:t>, “transfer of funds” (French).</w:t>
      </w:r>
    </w:p>
    <w:p w:rsidR="00B83993" w:rsidRDefault="00B83993" w:rsidP="00B83993">
      <w:pPr>
        <w:pStyle w:val="Footnote-TwoDigit"/>
      </w:pPr>
    </w:p>
  </w:footnote>
  <w:footnote w:id="15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a</w:t>
      </w:r>
      <w:r>
        <w:t>, “rights, obligations” (Latin).</w:t>
      </w:r>
    </w:p>
    <w:p w:rsidR="00B83993" w:rsidRDefault="00B83993" w:rsidP="00B83993">
      <w:pPr>
        <w:pStyle w:val="TwoDigitFirstFootnoteinColumnLine"/>
      </w:pPr>
    </w:p>
  </w:footnote>
  <w:footnote w:id="16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udiren</w:t>
      </w:r>
      <w:r>
        <w:t>, “rejoice” (from Latin).</w:t>
      </w:r>
    </w:p>
    <w:p w:rsidR="00B83993" w:rsidRDefault="00B83993" w:rsidP="00B83993">
      <w:pPr>
        <w:pStyle w:val="Footnote-TwoDigit"/>
      </w:pPr>
    </w:p>
  </w:footnote>
  <w:footnote w:id="17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a</w:t>
      </w:r>
      <w:r>
        <w:t xml:space="preserve">, “second bill of a set of exchange.” </w:t>
      </w:r>
      <w:r>
        <w:rPr>
          <w:rStyle w:val="Italics"/>
        </w:rPr>
        <w:t>A Dictionary of the German and English Languages</w:t>
      </w:r>
      <w:r>
        <w:t xml:space="preserve"> by G. J. Adler (New York, 1848, 1872).  Cf. the use of </w:t>
      </w:r>
      <w:r>
        <w:rPr>
          <w:rStyle w:val="Italics"/>
        </w:rPr>
        <w:t>prima</w:t>
      </w:r>
      <w:r>
        <w:t xml:space="preserve"> earlier in this document and in Document 176.  </w:t>
      </w:r>
    </w:p>
    <w:p w:rsidR="00B83993" w:rsidRDefault="00B83993" w:rsidP="00B83993">
      <w:pPr>
        <w:pStyle w:val="Footnote-TwoDigit"/>
      </w:pPr>
    </w:p>
  </w:footnote>
  <w:footnote w:id="18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  <w:t>From the context here and in the following paragraph, this abbreviation seems to mean “</w:t>
      </w:r>
      <w:r>
        <w:rPr>
          <w:rStyle w:val="Italics"/>
        </w:rPr>
        <w:t>für</w:t>
      </w:r>
      <w:r>
        <w:t xml:space="preserve">,” in English “for.” The letters </w:t>
      </w:r>
      <w:r>
        <w:rPr>
          <w:rStyle w:val="Italics"/>
        </w:rPr>
        <w:t>st</w:t>
      </w:r>
      <w:r>
        <w:t xml:space="preserve"> can stand for </w:t>
      </w:r>
      <w:r>
        <w:rPr>
          <w:rStyle w:val="Italics"/>
        </w:rPr>
        <w:t>Stück or statt</w:t>
      </w:r>
      <w:r>
        <w:t xml:space="preserve">.  A less likely possibility is that it stands for the Latin </w:t>
      </w:r>
      <w:r>
        <w:rPr>
          <w:rStyle w:val="Italics"/>
        </w:rPr>
        <w:t>scilicet</w:t>
      </w:r>
      <w:r>
        <w:t>, “namely.”  However, the abbreviation is in Gothic rather than Latin letters.  See also footnotes in Documents 144 and  166, where this occurs several times.</w:t>
      </w:r>
    </w:p>
    <w:p w:rsidR="00B83993" w:rsidRDefault="00B83993" w:rsidP="00B83993">
      <w:pPr>
        <w:pStyle w:val="Footnote-TwoDigit"/>
      </w:pPr>
    </w:p>
  </w:footnote>
  <w:footnote w:id="19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 more</w:t>
      </w:r>
      <w:r>
        <w:t>, “for, according to the custom” (Latin).</w:t>
      </w:r>
    </w:p>
    <w:p w:rsidR="00B83993" w:rsidRDefault="00B83993" w:rsidP="00B83993">
      <w:pPr>
        <w:pStyle w:val="Footnote-TwoDigit"/>
      </w:pPr>
    </w:p>
  </w:footnote>
  <w:footnote w:id="20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B83993" w:rsidRDefault="00B83993" w:rsidP="00B83993">
      <w:pPr>
        <w:pStyle w:val="Footnote-TwoDigit"/>
      </w:pPr>
    </w:p>
  </w:footnote>
  <w:footnote w:id="21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sdirecteur</w:t>
      </w:r>
      <w:r>
        <w:t>, “assistant directors” (French).</w:t>
      </w:r>
    </w:p>
    <w:p w:rsidR="00B83993" w:rsidRDefault="00B83993" w:rsidP="00B83993">
      <w:pPr>
        <w:pStyle w:val="Footnote-TwoDigit"/>
      </w:pPr>
    </w:p>
  </w:footnote>
  <w:footnote w:id="22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literally, “concerning the better”  (Latin).</w:t>
      </w:r>
    </w:p>
    <w:p w:rsidR="00B83993" w:rsidRDefault="00B83993" w:rsidP="00B83993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3993"/>
    <w:rsid w:val="006C7576"/>
    <w:rsid w:val="007D0AF3"/>
    <w:rsid w:val="0084002E"/>
    <w:rsid w:val="00880097"/>
    <w:rsid w:val="00B8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16E159-03F3-4BCD-86A7-53C0F1199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839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83993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83993"/>
    <w:rPr>
      <w:w w:val="100"/>
      <w:vertAlign w:val="superscript"/>
    </w:rPr>
  </w:style>
  <w:style w:type="character" w:customStyle="1" w:styleId="Italics">
    <w:name w:val="Italics"/>
    <w:uiPriority w:val="99"/>
    <w:rsid w:val="00B83993"/>
    <w:rPr>
      <w:i/>
      <w:iCs/>
    </w:rPr>
  </w:style>
  <w:style w:type="character" w:customStyle="1" w:styleId="ChapterNumberforFootnote">
    <w:name w:val="Chapter Number for Footnote"/>
    <w:uiPriority w:val="99"/>
    <w:rsid w:val="00B83993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238153-E76A-484C-85B5-179A83CD697A}"/>
</file>

<file path=customXml/itemProps2.xml><?xml version="1.0" encoding="utf-8"?>
<ds:datastoreItem xmlns:ds="http://schemas.openxmlformats.org/officeDocument/2006/customXml" ds:itemID="{F58FAB54-64FE-4DE4-BE47-44170EE102A5}"/>
</file>

<file path=customXml/itemProps3.xml><?xml version="1.0" encoding="utf-8"?>
<ds:datastoreItem xmlns:ds="http://schemas.openxmlformats.org/officeDocument/2006/customXml" ds:itemID="{DDC1F61B-F2A4-426E-B11A-524AA36E2A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99</Words>
  <Characters>6265</Characters>
  <Application>Microsoft Office Word</Application>
  <DocSecurity>0</DocSecurity>
  <Lines>52</Lines>
  <Paragraphs>14</Paragraphs>
  <ScaleCrop>false</ScaleCrop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43:00Z</dcterms:created>
  <dcterms:modified xsi:type="dcterms:W3CDTF">2023-08-03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